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1" w:name="microcosm---gradient-fractionation---16s-rrna-gene-sequencing"/>
      <w:bookmarkEnd w:id="41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2388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63e6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